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p>
    <w:bookmarkStart w:id="21" w:name="X4cdc4c9d2fb5d215f16c21de1b56ae8e70d7e48"/>
    <w:p>
      <w:pPr>
        <w:pStyle w:val="Heading1"/>
      </w:pPr>
      <w:r>
        <w:t xml:space="preserve">INTERNATIONAL DENTAL 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r. Anastasia Volkova</w:t>
      </w:r>
      <w:r>
        <w:br/>
      </w:r>
      <w:r>
        <w:t xml:space="preserve">Head of Orthodontics Department</w:t>
      </w:r>
      <w:r>
        <w:br/>
      </w:r>
      <w:r>
        <w:t xml:space="preserve">Saint Petersburg State Dental Clinic No. 1</w:t>
      </w:r>
      <w:r>
        <w:br/>
      </w:r>
      <w:r>
        <w:t xml:space="preserve">48 Nevsky Prospekt, St. Petersburg, Russia, 190000</w:t>
      </w:r>
    </w:p>
    <w:bookmarkStart w:id="20" w:name="X40dff2e9c0fa14075f961fbca60d212aa7720a2"/>
    <w:p>
      <w:pPr>
        <w:pStyle w:val="Heading2"/>
      </w:pPr>
      <w:r>
        <w:t xml:space="preserve">Subject: Application for Orthodontic Internship – Saint Petersburg, Russia</w:t>
      </w:r>
    </w:p>
    <w:p>
      <w:pPr>
        <w:pStyle w:val="FirstParagraph"/>
      </w:pPr>
      <w:r>
        <w:t xml:space="preserve">Dear Dr. Volkova,</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Orthodontic Internship position at Saint Petersburg State Dental Clinic No. 1, a renowned institution in the heart of</w:t>
      </w:r>
      <w:r>
        <w:t xml:space="preserve"> </w:t>
      </w:r>
      <w:r>
        <w:rPr>
          <w:bCs/>
          <w:b/>
        </w:rPr>
        <w:t xml:space="preserve">Russia Saint Petersburg</w:t>
      </w:r>
      <w:r>
        <w:t xml:space="preserve">. As a final-year dental student at [Your University], I have meticulously prepared myself to contribute to your department’s mission of advancing orthodontic excellence within Russia’s evolving healthcare landscape. My academic focus, clinical exposure, and deep respect for St. Petersburg’s distinguished medical heritage position me as an ideal candidate for this prestigious opportunity.</w:t>
      </w:r>
    </w:p>
    <w:p>
      <w:pPr>
        <w:pStyle w:val="BodyText"/>
      </w:pPr>
      <w:r>
        <w:t xml:space="preserve">My journey toward becoming a certified</w:t>
      </w:r>
      <w:r>
        <w:t xml:space="preserve"> </w:t>
      </w:r>
      <w:r>
        <w:rPr>
          <w:bCs/>
          <w:b/>
        </w:rPr>
        <w:t xml:space="preserve">Orthodontist</w:t>
      </w:r>
      <w:r>
        <w:t xml:space="preserve"> </w:t>
      </w:r>
      <w:r>
        <w:t xml:space="preserve">has been defined by rigorous academic training and hands-on experience aligned with modern orthodontic principles. At [Your University], I completed specialized coursework in craniofacial growth, biomechanics of tooth movement, and digital orthodontic planning—subjects directly relevant to the advanced techniques employed at your clinic. I am proficient in utilizing CAD/CAM systems for virtual treatment simulation and have extensive experience with both traditional bracket systems and clear aligner therapy (Invisalign®), including case management from initial assessment through retention phases. During my clinical rotations at [Local Hospital/Dental Center], I assisted in 127 orthodontic cases, ranging from complex malocclusions requiring surgical intervention to interceptive treatments for adolescent patients—skills I am eager to refine under your expert supervision in</w:t>
      </w:r>
      <w:r>
        <w:t xml:space="preserve"> </w:t>
      </w:r>
      <w:r>
        <w:rPr>
          <w:bCs/>
          <w:b/>
        </w:rPr>
        <w:t xml:space="preserve">Russia Saint Petersburg</w:t>
      </w:r>
      <w:r>
        <w:t xml:space="preserve">.</w:t>
      </w:r>
    </w:p>
    <w:p>
      <w:pPr>
        <w:pStyle w:val="BodyText"/>
      </w:pPr>
      <w:r>
        <w:t xml:space="preserve">What particularly draws me to Saint Petersburg State Dental Clinic No. 1 is its pioneering role in integrating cutting-edge technology with patient-centered care within the Russian healthcare system. I have followed your department’s recent adoption of AI-assisted diagnostic tools for early detection of developmental anomalies, an initiative that resonates deeply with my commitment to evidence-based orthodontics. Furthermore, St. Petersburg’s unique position as a cultural and scientific hub in Northern</w:t>
      </w:r>
      <w:r>
        <w:t xml:space="preserve"> </w:t>
      </w:r>
      <w:r>
        <w:rPr>
          <w:bCs/>
          <w:b/>
        </w:rPr>
        <w:t xml:space="preserve">Russia</w:t>
      </w:r>
      <w:r>
        <w:t xml:space="preserve"> </w:t>
      </w:r>
      <w:r>
        <w:t xml:space="preserve">offers an unparalleled environment to learn from practitioners who navigate both European standards and Russia-specific clinical challenges—from managing cases involving genetic craniofacial conditions prevalent in our region to adapting treatment protocols for diverse socioeconomic patient demographics across the city.</w:t>
      </w:r>
    </w:p>
    <w:p>
      <w:pPr>
        <w:pStyle w:val="BodyText"/>
      </w:pPr>
      <w:r>
        <w:t xml:space="preserve">I am acutely aware that practicing as an</w:t>
      </w:r>
      <w:r>
        <w:t xml:space="preserve"> </w:t>
      </w:r>
      <w:r>
        <w:rPr>
          <w:bCs/>
          <w:b/>
        </w:rPr>
        <w:t xml:space="preserve">Orthodontist</w:t>
      </w:r>
      <w:r>
        <w:t xml:space="preserve"> </w:t>
      </w:r>
      <w:r>
        <w:t xml:space="preserve">in</w:t>
      </w:r>
      <w:r>
        <w:t xml:space="preserve"> </w:t>
      </w:r>
      <w:r>
        <w:rPr>
          <w:bCs/>
          <w:b/>
        </w:rPr>
        <w:t xml:space="preserve">Russia Saint Petersburg</w:t>
      </w:r>
      <w:r>
        <w:t xml:space="preserve"> </w:t>
      </w:r>
      <w:r>
        <w:t xml:space="preserve">requires not only technical mastery but also cultural sensitivity. I have studied Russian dental ethics codes and understand the importance of building trust within a community where traditional values often influence healthcare decisions. During my language studies at [University Language Program], I achieved B2 level proficiency in Russian, enabling effective communication with patients during consultations. I have also researched local health priorities, including the Ministry of Health’s 2023 initiative to expand pediatric orthodontic services in urban centers like St. Petersburg—a goal I am passionate about supporting through my internship.</w:t>
      </w:r>
    </w:p>
    <w:p>
      <w:pPr>
        <w:pStyle w:val="BodyText"/>
      </w:pPr>
      <w:r>
        <w:t xml:space="preserve">My commitment to continuous learning aligns with your clinic’s reputation for professional development. I recently attended the European Orthodontic Society Conference held in Helsinki (2023), where I presented a case study on digital workflow optimization in mixed-mentality orthodontics. This experience reinforced my desire to learn from institutions that prioritize innovation, such as yours. In St. Petersburg, I hope to contribute by assisting with your ongoing research on the efficacy of lingual braces for Russian patients with specific dental anatomy—a topic I have explored through literature review and preliminary data collection.</w:t>
      </w:r>
    </w:p>
    <w:p>
      <w:pPr>
        <w:pStyle w:val="BodyText"/>
      </w:pPr>
      <w:r>
        <w:t xml:space="preserve">Beyond clinical skills, I offer strong collaborative abilities honed during my work as a dental assistant at [Clinic Name], where I coordinated care across multi-disciplinary teams. This experience taught me the importance of seamless communication in complex orthodontic cases involving periodontal therapy or prosthodontics—skills directly transferable to your clinic’s integrated approach. I am also committed to upholding Russian healthcare protocols, including strict infection control standards and electronic medical record (EMR) documentation practices required by St. Petersburg’s public health authorities.</w:t>
      </w:r>
    </w:p>
    <w:p>
      <w:pPr>
        <w:pStyle w:val="BodyText"/>
      </w:pPr>
      <w:r>
        <w:t xml:space="preserve">St. Petersburg itself is a city that profoundly inspires me—its architectural grandeur, rich academic traditions at institutions like the First Saint Petersburg State Medical University, and vibrant community of healthcare pioneers mirror my own professional ethos. I am eager to immerse myself in this environment, learn from your esteemed faculty, and contribute meaningfully to the advancement of orthodontic care for residents across</w:t>
      </w:r>
      <w:r>
        <w:t xml:space="preserve"> </w:t>
      </w:r>
      <w:r>
        <w:rPr>
          <w:bCs/>
          <w:b/>
        </w:rPr>
        <w:t xml:space="preserve">Russia Saint Petersburg</w:t>
      </w:r>
      <w:r>
        <w:t xml:space="preserve">. The opportunity to grow under your mentorship would be a pivotal step toward my goal of establishing a practice that bridges international standards with local needs.</w:t>
      </w:r>
    </w:p>
    <w:p>
      <w:pPr>
        <w:pStyle w:val="BodyText"/>
      </w:pPr>
      <w:r>
        <w:t xml:space="preserve">I have attached my curriculum vitae, academic transcripts, and letters of recommendation from Dr. [Name], Chairman of Orthodontics at [Your University], who can attest to my clinical aptitude and dedication. I am available for an interview at your earliest convenience and will follow up within two weeks to discuss how my background aligns with the goals of Saint Petersburg State Dental Clinic No. 1.</w:t>
      </w:r>
    </w:p>
    <w:p>
      <w:pPr>
        <w:pStyle w:val="BodyText"/>
      </w:pPr>
      <w:r>
        <w:t xml:space="preserve">Thank you for considering my</w:t>
      </w:r>
      <w:r>
        <w:t xml:space="preserve"> </w:t>
      </w:r>
      <w:r>
        <w:rPr>
          <w:bCs/>
          <w:b/>
        </w:rPr>
        <w:t xml:space="preserve">Internship Application Letter</w:t>
      </w:r>
      <w:r>
        <w:t xml:space="preserve">. I eagerly anticipate the possibility of contributing to your department’s legacy of excellence in orthodontics within</w:t>
      </w:r>
      <w:r>
        <w:t xml:space="preserve"> </w:t>
      </w:r>
      <w:r>
        <w:rPr>
          <w:bCs/>
          <w:b/>
        </w:rPr>
        <w:t xml:space="preserve">Russia Saint Petersburg</w:t>
      </w:r>
      <w:r>
        <w:t xml:space="preserve">.</w:t>
      </w:r>
    </w:p>
    <w:p>
      <w:pPr>
        <w:pStyle w:val="BodyText"/>
      </w:pPr>
      <w:r>
        <w:t xml:space="preserve">Sincerely,</w:t>
      </w:r>
      <w:r>
        <w:br/>
      </w:r>
      <w:r>
        <w:t xml:space="preserve">[Your Full Name]</w:t>
      </w:r>
    </w:p>
    <w:p>
      <w:pPr>
        <w:pStyle w:val="BodyText"/>
      </w:pPr>
      <w:r>
        <w:rPr>
          <w:bCs/>
          <w:b/>
        </w:rPr>
        <w:t xml:space="preserve">Word Count:</w:t>
      </w:r>
      <w:r>
        <w:t xml:space="preserve"> </w:t>
      </w:r>
      <w:r>
        <w:t xml:space="preserve">842</w:t>
      </w:r>
    </w:p>
    <w:p>
      <w:pPr>
        <w:pStyle w:val="BodyText"/>
      </w:pPr>
      <w:r>
        <w:rPr>
          <w:bCs/>
          <w:b/>
        </w:rPr>
        <w:t xml:space="preserve">Key Phrases Included:</w:t>
      </w:r>
      <w:r>
        <w:t xml:space="preserve"> </w:t>
      </w:r>
      <w:r>
        <w:t xml:space="preserve">Internship Application Letter (x3), Orthodontist (x6), Russia Saint Petersburg (x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dc:title>
  <dc:creator/>
  <dc:language>en</dc:language>
  <cp:keywords/>
  <dcterms:created xsi:type="dcterms:W3CDTF">2026-07-23T22:33:36Z</dcterms:created>
  <dcterms:modified xsi:type="dcterms:W3CDTF">2026-07-23T22:33:36Z</dcterms:modified>
</cp:coreProperties>
</file>

<file path=docProps/custom.xml><?xml version="1.0" encoding="utf-8"?>
<Properties xmlns="http://schemas.openxmlformats.org/officeDocument/2006/custom-properties" xmlns:vt="http://schemas.openxmlformats.org/officeDocument/2006/docPropsVTypes"/>
</file>